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4A9EDA04" w:rsidR="00442E4B" w:rsidRPr="00442E4B" w:rsidRDefault="00442E4B" w:rsidP="00E31880">
      <w:pPr>
        <w:jc w:val="center"/>
        <w:rPr>
          <w:b/>
          <w:bCs/>
          <w:sz w:val="32"/>
          <w:szCs w:val="32"/>
        </w:rPr>
      </w:pPr>
      <w:r>
        <w:rPr>
          <w:b/>
          <w:bCs/>
          <w:sz w:val="32"/>
          <w:szCs w:val="32"/>
        </w:rPr>
        <w:t>(</w:t>
      </w:r>
      <w:r w:rsidR="00222E3A">
        <w:rPr>
          <w:b/>
          <w:bCs/>
          <w:sz w:val="32"/>
          <w:szCs w:val="32"/>
        </w:rPr>
        <w:t>Louisian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7422041C" w:rsidR="009A4FD9" w:rsidRDefault="00222E3A" w:rsidP="009A4FD9">
            <w:pPr>
              <w:rPr>
                <w:sz w:val="22"/>
                <w:szCs w:val="22"/>
              </w:rPr>
            </w:pPr>
            <w:r>
              <w:rPr>
                <w:sz w:val="22"/>
                <w:szCs w:val="22"/>
              </w:rPr>
              <w:t>Louisian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13FD2" w14:textId="77777777" w:rsidR="00993BBE" w:rsidRDefault="00993B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1DAD525" w:rsidR="00F4034F" w:rsidRPr="00993BBE" w:rsidRDefault="00F4034F" w:rsidP="00993B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37341" w14:textId="77777777" w:rsidR="00993BBE" w:rsidRDefault="00993B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A48E1" w14:textId="77777777" w:rsidR="00993BBE" w:rsidRDefault="00993B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58331A5" w:rsidR="00F4034F" w:rsidRPr="00993BBE" w:rsidRDefault="00F4034F" w:rsidP="00993B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EE9A7" w14:textId="77777777" w:rsidR="00993BBE" w:rsidRDefault="00993B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03502791">
    <w:abstractNumId w:val="1"/>
  </w:num>
  <w:num w:numId="2" w16cid:durableId="561303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22E3A"/>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93BBE"/>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5</Words>
  <Characters>11944</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11</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